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5A5F325D" w:rsidR="00BA2A7B" w:rsidRPr="00BA2A7B" w:rsidRDefault="003015E6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March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(week </w:t>
      </w:r>
      <w:r w:rsidR="007534BA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5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4978B4CA" w14:textId="77777777" w:rsidR="00860EE2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 w:rsidR="00876FF2" w:rsidRPr="00876FF2">
        <w:rPr>
          <w:b/>
          <w:bCs/>
          <w:i/>
          <w:iCs/>
        </w:rPr>
        <w:t>s</w:t>
      </w:r>
      <w:r>
        <w:rPr>
          <w:b/>
          <w:bCs/>
          <w:i/>
          <w:iCs/>
        </w:rPr>
        <w:t xml:space="preserve">ustainable </w:t>
      </w:r>
      <w:r w:rsidR="00876FF2">
        <w:rPr>
          <w:b/>
          <w:bCs/>
          <w:i/>
          <w:iCs/>
        </w:rPr>
        <w:t>g</w:t>
      </w:r>
      <w:r>
        <w:rPr>
          <w:b/>
          <w:bCs/>
          <w:i/>
          <w:iCs/>
        </w:rPr>
        <w:t>rowth</w:t>
      </w:r>
      <w:r w:rsidR="00876FF2" w:rsidRPr="00876FF2">
        <w:rPr>
          <w:i/>
          <w:iCs/>
        </w:rPr>
        <w:t>,</w:t>
      </w:r>
      <w:r w:rsidR="00876FF2">
        <w:rPr>
          <w:i/>
          <w:iCs/>
        </w:rPr>
        <w:t xml:space="preserve"> and </w:t>
      </w:r>
      <w:r w:rsidR="00CA6B92">
        <w:rPr>
          <w:i/>
          <w:iCs/>
        </w:rPr>
        <w:t>March</w:t>
      </w:r>
      <w:r w:rsidR="00876FF2">
        <w:rPr>
          <w:i/>
          <w:iCs/>
        </w:rPr>
        <w:t xml:space="preserve">'s </w:t>
      </w:r>
      <w:r w:rsidR="00A812A8">
        <w:rPr>
          <w:i/>
          <w:iCs/>
        </w:rPr>
        <w:t xml:space="preserve">focus </w:t>
      </w:r>
      <w:r w:rsidR="00876FF2">
        <w:rPr>
          <w:i/>
          <w:iCs/>
        </w:rPr>
        <w:t>is</w:t>
      </w:r>
      <w:r w:rsidR="00A812A8">
        <w:rPr>
          <w:i/>
          <w:iCs/>
        </w:rPr>
        <w:t xml:space="preserve"> </w:t>
      </w:r>
      <w:r w:rsidR="00876FF2">
        <w:rPr>
          <w:i/>
          <w:iCs/>
        </w:rPr>
        <w:t>p</w:t>
      </w:r>
      <w:r w:rsidR="00CA6B92">
        <w:rPr>
          <w:i/>
          <w:iCs/>
        </w:rPr>
        <w:t>rospecting.</w:t>
      </w:r>
      <w:r w:rsidR="00A812A8">
        <w:rPr>
          <w:i/>
          <w:iCs/>
        </w:rPr>
        <w:t xml:space="preserve"> </w:t>
      </w:r>
      <w:r w:rsidR="00CA6B92">
        <w:rPr>
          <w:i/>
          <w:iCs/>
        </w:rPr>
        <w:t>This week</w:t>
      </w:r>
      <w:r w:rsidR="00876FF2">
        <w:rPr>
          <w:i/>
          <w:iCs/>
        </w:rPr>
        <w:t>'</w:t>
      </w:r>
      <w:r w:rsidR="00CA6B92">
        <w:rPr>
          <w:i/>
          <w:iCs/>
        </w:rPr>
        <w:t>s</w:t>
      </w:r>
      <w:r>
        <w:rPr>
          <w:i/>
          <w:iCs/>
        </w:rPr>
        <w:t xml:space="preserve"> </w:t>
      </w:r>
    </w:p>
    <w:p w14:paraId="5622AD85" w14:textId="2EF67B93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15-minute learning </w:t>
      </w:r>
      <w:r w:rsidR="00860EE2">
        <w:rPr>
          <w:i/>
          <w:iCs/>
        </w:rPr>
        <w:t xml:space="preserve">sprint </w:t>
      </w:r>
      <w:r w:rsidR="007534BA">
        <w:rPr>
          <w:i/>
          <w:iCs/>
        </w:rPr>
        <w:t xml:space="preserve">is a mini-mastermind. </w:t>
      </w:r>
      <w:r w:rsidR="00876FF2">
        <w:rPr>
          <w:i/>
          <w:iCs/>
        </w:rPr>
        <w:t>A</w:t>
      </w:r>
      <w:r w:rsidR="007534BA">
        <w:rPr>
          <w:i/>
          <w:iCs/>
        </w:rPr>
        <w:t xml:space="preserve">gents </w:t>
      </w:r>
      <w:r w:rsidR="00860EE2">
        <w:rPr>
          <w:i/>
          <w:iCs/>
        </w:rPr>
        <w:t xml:space="preserve">will </w:t>
      </w:r>
      <w:r w:rsidR="007534BA">
        <w:rPr>
          <w:i/>
          <w:iCs/>
        </w:rPr>
        <w:t>tap into the wisdom in the room</w:t>
      </w:r>
      <w:r w:rsidR="00876FF2">
        <w:rPr>
          <w:i/>
          <w:iCs/>
        </w:rPr>
        <w:t xml:space="preserve"> and </w:t>
      </w:r>
      <w:r w:rsidR="00860EE2">
        <w:rPr>
          <w:i/>
          <w:iCs/>
        </w:rPr>
        <w:t>explore farming techniques with</w:t>
      </w:r>
      <w:r w:rsidR="00876FF2">
        <w:rPr>
          <w:i/>
          <w:iCs/>
        </w:rPr>
        <w:t xml:space="preserve"> their peers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3015E6">
                            <w:pPr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3015E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3015E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7B962EEE" w:rsidR="00223AC8" w:rsidRDefault="00223AC8" w:rsidP="003015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4B936A67" w14:textId="07759701" w:rsidR="00FF7996" w:rsidRDefault="00FF7996" w:rsidP="003015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If possible, set up room in a horseshoe or a configuration that allows for small groups to gather for the mastermind portion of the meeting.</w:t>
                            </w:r>
                          </w:p>
                          <w:p w14:paraId="7312F2D4" w14:textId="2ABAB653" w:rsidR="00A812A8" w:rsidRDefault="00A812A8" w:rsidP="003015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37322851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12687536" w14:textId="08612FD7" w:rsidR="00223AC8" w:rsidRPr="0016287F" w:rsidRDefault="003015E6" w:rsidP="003015E6">
                            <w:pPr>
                              <w:numPr>
                                <w:ilvl w:val="0"/>
                                <w:numId w:val="2"/>
                              </w:numPr>
                            </w:pP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3015E6">
                      <w:pPr>
                        <w:numPr>
                          <w:ilvl w:val="0"/>
                          <w:numId w:val="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3015E6">
                      <w:pPr>
                        <w:pStyle w:val="ListParagraph"/>
                        <w:numPr>
                          <w:ilvl w:val="1"/>
                          <w:numId w:val="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3015E6">
                      <w:pPr>
                        <w:pStyle w:val="ListParagraph"/>
                        <w:numPr>
                          <w:ilvl w:val="1"/>
                          <w:numId w:val="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7B962EEE" w:rsidR="00223AC8" w:rsidRDefault="00223AC8" w:rsidP="003015E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4B936A67" w14:textId="07759701" w:rsidR="00FF7996" w:rsidRDefault="00FF7996" w:rsidP="003015E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If possible, set up room in a horseshoe or a configuration that allows for small groups to gather for the mastermind portion of the meeting.</w:t>
                      </w:r>
                    </w:p>
                    <w:p w14:paraId="7312F2D4" w14:textId="2ABAB653" w:rsidR="00A812A8" w:rsidRDefault="00A812A8" w:rsidP="003015E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37322851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12687536" w14:textId="08612FD7" w:rsidR="00223AC8" w:rsidRPr="0016287F" w:rsidRDefault="003015E6" w:rsidP="003015E6">
                      <w:pPr>
                        <w:numPr>
                          <w:ilvl w:val="0"/>
                          <w:numId w:val="2"/>
                        </w:numPr>
                      </w:pPr>
                      <w:hyperlink r:id="rId10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3015E6">
      <w:pPr>
        <w:numPr>
          <w:ilvl w:val="0"/>
          <w:numId w:val="1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3015E6">
      <w:pPr>
        <w:numPr>
          <w:ilvl w:val="1"/>
          <w:numId w:val="1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3015E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09299962" w14:textId="77777777" w:rsidR="00876FF2" w:rsidRDefault="00223AC8" w:rsidP="003015E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592A3CA9" w:rsidR="00223AC8" w:rsidRPr="007A5F07" w:rsidRDefault="00223AC8" w:rsidP="003015E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</w:t>
            </w:r>
            <w:r w:rsidR="00876FF2">
              <w:rPr>
                <w:sz w:val="22"/>
                <w:szCs w:val="22"/>
              </w:rPr>
              <w:t>"</w:t>
            </w:r>
            <w:r w:rsidRPr="007A5F07">
              <w:rPr>
                <w:sz w:val="22"/>
                <w:szCs w:val="22"/>
              </w:rPr>
              <w:t>shine time</w:t>
            </w:r>
            <w:r w:rsidR="00876FF2">
              <w:rPr>
                <w:sz w:val="22"/>
                <w:szCs w:val="22"/>
              </w:rPr>
              <w:t>"</w:t>
            </w:r>
            <w:r w:rsidRPr="007A5F07">
              <w:rPr>
                <w:sz w:val="22"/>
                <w:szCs w:val="22"/>
              </w:rPr>
              <w:t xml:space="preserve">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3015E6">
      <w:pPr>
        <w:numPr>
          <w:ilvl w:val="1"/>
          <w:numId w:val="1"/>
        </w:numPr>
      </w:pPr>
      <w:r>
        <w:t xml:space="preserve">Good news </w:t>
      </w:r>
    </w:p>
    <w:p w14:paraId="13FCBB24" w14:textId="38497381" w:rsidR="00814DFD" w:rsidRPr="00814DFD" w:rsidRDefault="00814DFD" w:rsidP="003015E6">
      <w:pPr>
        <w:numPr>
          <w:ilvl w:val="1"/>
          <w:numId w:val="1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3015E6">
      <w:pPr>
        <w:numPr>
          <w:ilvl w:val="0"/>
          <w:numId w:val="1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3015E6">
      <w:pPr>
        <w:numPr>
          <w:ilvl w:val="1"/>
          <w:numId w:val="1"/>
        </w:numPr>
      </w:pPr>
      <w:r>
        <w:t xml:space="preserve">New company listings and buyer needs </w:t>
      </w:r>
    </w:p>
    <w:p w14:paraId="3746F1E3" w14:textId="06ACC98C" w:rsidR="00814DFD" w:rsidRDefault="00814DFD" w:rsidP="003015E6">
      <w:pPr>
        <w:numPr>
          <w:ilvl w:val="1"/>
          <w:numId w:val="1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408BB360" w:rsidR="000037E6" w:rsidRDefault="00876FF2" w:rsidP="003015E6">
      <w:pPr>
        <w:numPr>
          <w:ilvl w:val="1"/>
          <w:numId w:val="1"/>
        </w:numPr>
      </w:pPr>
      <w:r>
        <w:t>"</w:t>
      </w:r>
      <w:r w:rsidR="001F1A36">
        <w:t>Parking Lot</w:t>
      </w:r>
      <w:r>
        <w:t>"</w:t>
      </w:r>
      <w:r w:rsidR="001F1A36">
        <w:t xml:space="preserve"> items from previous meetings </w:t>
      </w:r>
    </w:p>
    <w:p w14:paraId="3330F5F1" w14:textId="77777777" w:rsidR="000037E6" w:rsidRDefault="000037E6" w:rsidP="000037E6">
      <w:pPr>
        <w:ind w:left="720"/>
      </w:pPr>
    </w:p>
    <w:p w14:paraId="1FF0450C" w14:textId="77777777" w:rsidR="009C24C6" w:rsidRDefault="009C24C6">
      <w:r>
        <w:br w:type="page"/>
      </w:r>
    </w:p>
    <w:p w14:paraId="1F808E1C" w14:textId="7C04664C" w:rsidR="00A34C6A" w:rsidRDefault="00A34C6A" w:rsidP="003015E6">
      <w:pPr>
        <w:numPr>
          <w:ilvl w:val="0"/>
          <w:numId w:val="1"/>
        </w:numPr>
      </w:pPr>
      <w:r>
        <w:lastRenderedPageBreak/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3015E6">
      <w:pPr>
        <w:numPr>
          <w:ilvl w:val="1"/>
          <w:numId w:val="1"/>
        </w:numPr>
      </w:pPr>
      <w:r>
        <w:t>Company marketing initiatives</w:t>
      </w:r>
    </w:p>
    <w:p w14:paraId="0DE3493E" w14:textId="77777777" w:rsidR="00A34C6A" w:rsidRDefault="00A34C6A" w:rsidP="003015E6">
      <w:pPr>
        <w:numPr>
          <w:ilvl w:val="1"/>
          <w:numId w:val="1"/>
        </w:numPr>
      </w:pPr>
      <w:r>
        <w:t>Company community service projects and events</w:t>
      </w:r>
    </w:p>
    <w:p w14:paraId="5C5BA342" w14:textId="1DAB6BDC" w:rsidR="00A34C6A" w:rsidRDefault="00A34C6A" w:rsidP="003015E6">
      <w:pPr>
        <w:numPr>
          <w:ilvl w:val="1"/>
          <w:numId w:val="1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3015E6">
      <w:pPr>
        <w:numPr>
          <w:ilvl w:val="0"/>
          <w:numId w:val="1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252F748B" w:rsidR="00223AC8" w:rsidRDefault="00860EE2" w:rsidP="003015E6">
      <w:pPr>
        <w:numPr>
          <w:ilvl w:val="1"/>
          <w:numId w:val="1"/>
        </w:numPr>
      </w:pPr>
      <w:r>
        <w:t xml:space="preserve">April </w:t>
      </w:r>
      <w:r w:rsidR="00223AC8">
        <w:t xml:space="preserve">Lunch &amp; Learn </w:t>
      </w:r>
      <w:r w:rsidR="00426DE7">
        <w:t>Worksho</w:t>
      </w:r>
      <w:r w:rsidR="009C24C6">
        <w:t xml:space="preserve">p: </w:t>
      </w:r>
      <w:r w:rsidR="00005C06">
        <w:t xml:space="preserve">How to </w:t>
      </w:r>
      <w:r w:rsidR="00AF4E04">
        <w:t xml:space="preserve">Identify </w:t>
      </w:r>
      <w:r w:rsidR="00A3196D">
        <w:t xml:space="preserve">&amp; Evaluate </w:t>
      </w:r>
      <w:r w:rsidR="00AF4E04">
        <w:t>Profitable</w:t>
      </w:r>
      <w:r w:rsidR="00005C06">
        <w:t xml:space="preserve"> Lead Sourc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3015E6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3015E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19DD5332" w14:textId="385C4AEE" w:rsidR="00CA6B92" w:rsidRPr="00CA6B92" w:rsidRDefault="002E24EE" w:rsidP="003015E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A3196D">
              <w:rPr>
                <w:color w:val="auto"/>
                <w:sz w:val="22"/>
                <w:szCs w:val="22"/>
              </w:rPr>
              <w:t>on effectively identifying and evaluating</w:t>
            </w:r>
            <w:r w:rsidR="00005C06">
              <w:rPr>
                <w:color w:val="auto"/>
                <w:sz w:val="22"/>
                <w:szCs w:val="22"/>
              </w:rPr>
              <w:t xml:space="preserve"> the ROI o</w:t>
            </w:r>
            <w:r w:rsidR="00481AF6">
              <w:rPr>
                <w:color w:val="auto"/>
                <w:sz w:val="22"/>
                <w:szCs w:val="22"/>
              </w:rPr>
              <w:t>f</w:t>
            </w:r>
            <w:r w:rsidR="00005C06">
              <w:rPr>
                <w:color w:val="auto"/>
                <w:sz w:val="22"/>
                <w:szCs w:val="22"/>
              </w:rPr>
              <w:t xml:space="preserve"> your lead sources</w:t>
            </w:r>
            <w:r w:rsidR="00481AF6">
              <w:rPr>
                <w:color w:val="auto"/>
                <w:sz w:val="22"/>
                <w:szCs w:val="22"/>
              </w:rPr>
              <w:t xml:space="preserve"> and </w:t>
            </w:r>
            <w:r w:rsidR="00007424">
              <w:rPr>
                <w:color w:val="auto"/>
                <w:sz w:val="22"/>
                <w:szCs w:val="22"/>
              </w:rPr>
              <w:t>how to be strategic with your lead management system.</w:t>
            </w:r>
          </w:p>
          <w:p w14:paraId="529E4C78" w14:textId="6BCE10CC" w:rsidR="00F74CB2" w:rsidRPr="00426DE7" w:rsidRDefault="00F74CB2" w:rsidP="003015E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Agents will leave </w:t>
            </w:r>
            <w:r w:rsidR="00005C06">
              <w:rPr>
                <w:color w:val="auto"/>
                <w:sz w:val="22"/>
                <w:szCs w:val="22"/>
              </w:rPr>
              <w:t>knowing how to maximize their lead source</w:t>
            </w:r>
            <w:r w:rsidR="00AF4E04">
              <w:rPr>
                <w:color w:val="auto"/>
                <w:sz w:val="22"/>
                <w:szCs w:val="22"/>
              </w:rPr>
              <w:t xml:space="preserve"> dollars and focus on their most</w:t>
            </w:r>
            <w:r w:rsidR="00005C06">
              <w:rPr>
                <w:color w:val="auto"/>
                <w:sz w:val="22"/>
                <w:szCs w:val="22"/>
              </w:rPr>
              <w:t xml:space="preserve"> profitable lead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3015E6">
      <w:pPr>
        <w:numPr>
          <w:ilvl w:val="1"/>
          <w:numId w:val="1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2DF4F4FA" w14:textId="1C51DE3F" w:rsidR="00874813" w:rsidRPr="00876FF2" w:rsidRDefault="00876FF2" w:rsidP="003015E6">
      <w:pPr>
        <w:numPr>
          <w:ilvl w:val="0"/>
          <w:numId w:val="1"/>
        </w:numPr>
      </w:pPr>
      <w:r>
        <w:t>Mini-Mastermind</w:t>
      </w:r>
      <w:r w:rsidR="00874813">
        <w:t xml:space="preserve">: </w:t>
      </w:r>
      <w:r w:rsidR="00FF7996" w:rsidRPr="00876FF2">
        <w:t xml:space="preserve">Real Estate Farming </w:t>
      </w:r>
      <w:r w:rsidR="00860EE2">
        <w:t>Techniques</w:t>
      </w:r>
      <w:r w:rsidR="00874813" w:rsidRPr="00C73E4B">
        <w:rPr>
          <w:color w:val="FF0000"/>
        </w:rPr>
        <w:t xml:space="preserve"> (</w:t>
      </w:r>
      <w:r w:rsidR="00874813">
        <w:rPr>
          <w:color w:val="FF0000"/>
        </w:rPr>
        <w:t>20 minutes</w:t>
      </w:r>
      <w:r w:rsidR="00874813" w:rsidRPr="0064464D">
        <w:rPr>
          <w:color w:val="FF0000"/>
        </w:rPr>
        <w:t>)</w:t>
      </w:r>
    </w:p>
    <w:tbl>
      <w:tblPr>
        <w:tblStyle w:val="TipTable1"/>
        <w:tblW w:w="5000" w:type="pct"/>
        <w:shd w:val="clear" w:color="auto" w:fill="FAECED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76FF2" w:rsidRPr="00876FF2" w14:paraId="48D6DE60" w14:textId="77777777" w:rsidTr="00876F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pct"/>
            <w:shd w:val="clear" w:color="auto" w:fill="FAECED"/>
          </w:tcPr>
          <w:p w14:paraId="0444E1FF" w14:textId="77777777" w:rsidR="00876FF2" w:rsidRPr="00876FF2" w:rsidRDefault="00876FF2" w:rsidP="00876FF2">
            <w:pPr>
              <w:jc w:val="left"/>
              <w:rPr>
                <w:color w:val="auto"/>
                <w:sz w:val="22"/>
                <w:szCs w:val="22"/>
                <w:lang w:eastAsia="en-US"/>
              </w:rPr>
            </w:pPr>
            <w:bookmarkStart w:id="0" w:name="_Hlk94451727"/>
            <w:r w:rsidRPr="00876FF2">
              <w:rPr>
                <w:noProof/>
                <w:color w:val="auto"/>
                <w:sz w:val="22"/>
                <w:szCs w:val="22"/>
                <w:lang w:eastAsia="en-US"/>
              </w:rPr>
              <w:drawing>
                <wp:inline distT="0" distB="0" distL="0" distR="0" wp14:anchorId="761DDF0A" wp14:editId="73027E7D">
                  <wp:extent cx="257922" cy="257922"/>
                  <wp:effectExtent l="0" t="0" r="0" b="8890"/>
                  <wp:docPr id="4" name="Picture 4" descr="Single gea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Single gear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922" cy="257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2" w:type="pct"/>
            <w:shd w:val="clear" w:color="auto" w:fill="FAECED"/>
          </w:tcPr>
          <w:p w14:paraId="51CE06F9" w14:textId="22484E70" w:rsidR="00860EE2" w:rsidRPr="00860EE2" w:rsidRDefault="00876FF2" w:rsidP="00860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eastAsia="en-US"/>
              </w:rPr>
            </w:pPr>
            <w:r w:rsidRPr="00876FF2">
              <w:rPr>
                <w:b/>
                <w:bCs/>
                <w:color w:val="auto"/>
                <w:sz w:val="22"/>
                <w:szCs w:val="22"/>
                <w:lang w:eastAsia="en-US"/>
              </w:rPr>
              <w:t xml:space="preserve">Mastermind </w:t>
            </w:r>
            <w:r w:rsidR="00860EE2" w:rsidRPr="00860EE2">
              <w:rPr>
                <w:b/>
                <w:bCs/>
                <w:color w:val="auto"/>
                <w:sz w:val="22"/>
                <w:szCs w:val="22"/>
                <w:lang w:eastAsia="en-US"/>
              </w:rPr>
              <w:t>Goal</w:t>
            </w:r>
            <w:r w:rsidRPr="00876FF2">
              <w:rPr>
                <w:b/>
                <w:bCs/>
                <w:color w:val="auto"/>
                <w:sz w:val="22"/>
                <w:szCs w:val="22"/>
                <w:lang w:eastAsia="en-US"/>
              </w:rPr>
              <w:t xml:space="preserve">: </w:t>
            </w:r>
            <w:r w:rsidRPr="00876FF2">
              <w:rPr>
                <w:color w:val="auto"/>
                <w:sz w:val="22"/>
                <w:szCs w:val="22"/>
                <w:lang w:eastAsia="en-US"/>
              </w:rPr>
              <w:t xml:space="preserve"> Leverage the wisdom in the room </w:t>
            </w:r>
            <w:r w:rsidR="00860EE2" w:rsidRPr="00860EE2">
              <w:rPr>
                <w:color w:val="auto"/>
                <w:sz w:val="22"/>
                <w:szCs w:val="22"/>
                <w:lang w:eastAsia="en-US"/>
              </w:rPr>
              <w:t>to</w:t>
            </w:r>
            <w:r w:rsidRPr="00876FF2">
              <w:rPr>
                <w:color w:val="auto"/>
                <w:sz w:val="22"/>
                <w:szCs w:val="22"/>
                <w:lang w:eastAsia="en-US"/>
              </w:rPr>
              <w:t xml:space="preserve"> </w:t>
            </w:r>
            <w:r w:rsidRPr="00860EE2">
              <w:rPr>
                <w:color w:val="auto"/>
                <w:sz w:val="22"/>
                <w:szCs w:val="22"/>
                <w:lang w:eastAsia="en-US"/>
              </w:rPr>
              <w:t>identify and explain successful real estate farming techniques</w:t>
            </w:r>
            <w:r w:rsidRPr="00876FF2">
              <w:rPr>
                <w:color w:val="auto"/>
                <w:sz w:val="22"/>
                <w:szCs w:val="22"/>
                <w:lang w:eastAsia="en-US"/>
              </w:rPr>
              <w:t>.</w:t>
            </w:r>
            <w:r w:rsidR="00860EE2" w:rsidRPr="00860EE2">
              <w:rPr>
                <w:color w:val="auto"/>
                <w:sz w:val="22"/>
                <w:szCs w:val="22"/>
                <w:lang w:eastAsia="en-US"/>
              </w:rPr>
              <w:t xml:space="preserve"> </w:t>
            </w:r>
          </w:p>
          <w:p w14:paraId="41AF1FE3" w14:textId="77777777" w:rsidR="00860EE2" w:rsidRPr="00860EE2" w:rsidRDefault="00860EE2" w:rsidP="00860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31AA50BB" w14:textId="7CEAD6BE" w:rsidR="00860EE2" w:rsidRPr="00860EE2" w:rsidRDefault="00860EE2" w:rsidP="00860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0EE2">
              <w:rPr>
                <w:b/>
                <w:bCs/>
                <w:sz w:val="22"/>
                <w:szCs w:val="22"/>
              </w:rPr>
              <w:t xml:space="preserve">Objective: </w:t>
            </w:r>
            <w:r w:rsidRPr="00860EE2">
              <w:rPr>
                <w:sz w:val="22"/>
                <w:szCs w:val="22"/>
              </w:rPr>
              <w:t>Diversify marketing methods, increase touches, and improve the likelihood of getting more listings in your area.</w:t>
            </w:r>
          </w:p>
          <w:p w14:paraId="619E9D85" w14:textId="6DE7E3C8" w:rsidR="00876FF2" w:rsidRPr="00876FF2" w:rsidRDefault="00876FF2" w:rsidP="00876F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eastAsia="en-US"/>
              </w:rPr>
            </w:pPr>
          </w:p>
          <w:p w14:paraId="1D380F5C" w14:textId="1C054595" w:rsidR="00860EE2" w:rsidRPr="00860EE2" w:rsidRDefault="00860EE2" w:rsidP="00860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2"/>
                <w:szCs w:val="22"/>
              </w:rPr>
            </w:pPr>
            <w:r w:rsidRPr="00860EE2">
              <w:rPr>
                <w:b/>
                <w:bCs/>
                <w:color w:val="auto"/>
                <w:sz w:val="22"/>
                <w:szCs w:val="22"/>
              </w:rPr>
              <w:t>Room Setup:</w:t>
            </w:r>
          </w:p>
          <w:p w14:paraId="0E3BDD76" w14:textId="77777777" w:rsidR="00860EE2" w:rsidRPr="00860EE2" w:rsidRDefault="00860EE2" w:rsidP="003015E6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</w:rPr>
              <w:t>Have a flipchart or dry erase board ready for recording ideas.</w:t>
            </w:r>
          </w:p>
          <w:p w14:paraId="5E69C23D" w14:textId="573E079D" w:rsidR="00860EE2" w:rsidRPr="00860EE2" w:rsidRDefault="00860EE2" w:rsidP="003015E6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 xml:space="preserve">Divide agents into groups of </w:t>
            </w:r>
            <w:r>
              <w:rPr>
                <w:sz w:val="22"/>
                <w:szCs w:val="22"/>
                <w:lang w:eastAsia="en-US"/>
              </w:rPr>
              <w:t>5</w:t>
            </w:r>
            <w:r w:rsidRPr="00860EE2">
              <w:rPr>
                <w:sz w:val="22"/>
                <w:szCs w:val="22"/>
                <w:lang w:eastAsia="en-US"/>
              </w:rPr>
              <w:t>-6 (one group is okay if you have less than 10 agents.) Smaller groups allow everyone to contribute to the conversation.</w:t>
            </w:r>
          </w:p>
          <w:p w14:paraId="7F8A82D3" w14:textId="77777777" w:rsidR="00876FF2" w:rsidRPr="00876FF2" w:rsidRDefault="00876FF2" w:rsidP="00876F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eastAsia="en-US"/>
              </w:rPr>
            </w:pPr>
          </w:p>
          <w:p w14:paraId="7FC9D64E" w14:textId="77777777" w:rsidR="00876FF2" w:rsidRPr="00876FF2" w:rsidRDefault="00876FF2" w:rsidP="00876F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2"/>
                <w:szCs w:val="22"/>
                <w:lang w:eastAsia="en-US"/>
              </w:rPr>
            </w:pPr>
            <w:r w:rsidRPr="00876FF2">
              <w:rPr>
                <w:b/>
                <w:bCs/>
                <w:color w:val="auto"/>
                <w:sz w:val="22"/>
                <w:szCs w:val="22"/>
                <w:lang w:eastAsia="en-US"/>
              </w:rPr>
              <w:t>Instructions:</w:t>
            </w:r>
          </w:p>
          <w:p w14:paraId="7D2F76A1" w14:textId="69D2E753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 xml:space="preserve">Announce the </w:t>
            </w:r>
            <w:r w:rsidRPr="00860EE2">
              <w:rPr>
                <w:sz w:val="22"/>
                <w:szCs w:val="22"/>
                <w:lang w:eastAsia="en-US"/>
              </w:rPr>
              <w:t>mastermind's goal</w:t>
            </w:r>
            <w:r w:rsidRPr="00860EE2">
              <w:rPr>
                <w:sz w:val="22"/>
                <w:szCs w:val="22"/>
                <w:lang w:eastAsia="en-US"/>
              </w:rPr>
              <w:t xml:space="preserve"> </w:t>
            </w:r>
            <w:r w:rsidR="00860EE2" w:rsidRPr="00860EE2">
              <w:rPr>
                <w:sz w:val="22"/>
                <w:szCs w:val="22"/>
                <w:lang w:eastAsia="en-US"/>
              </w:rPr>
              <w:t>and objective</w:t>
            </w:r>
            <w:r w:rsidRPr="00860EE2">
              <w:rPr>
                <w:sz w:val="22"/>
                <w:szCs w:val="22"/>
                <w:lang w:eastAsia="en-US"/>
              </w:rPr>
              <w:t>.</w:t>
            </w:r>
          </w:p>
          <w:p w14:paraId="20E6E7EA" w14:textId="65AE3874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 xml:space="preserve">Ask each group to assign a </w:t>
            </w:r>
            <w:r w:rsidR="00860EE2" w:rsidRPr="00860EE2">
              <w:rPr>
                <w:sz w:val="22"/>
                <w:szCs w:val="22"/>
                <w:lang w:eastAsia="en-US"/>
              </w:rPr>
              <w:t xml:space="preserve">leader and a </w:t>
            </w:r>
            <w:r w:rsidRPr="00860EE2">
              <w:rPr>
                <w:sz w:val="22"/>
                <w:szCs w:val="22"/>
                <w:lang w:eastAsia="en-US"/>
              </w:rPr>
              <w:t>notetaker.</w:t>
            </w:r>
          </w:p>
          <w:p w14:paraId="555BC55D" w14:textId="24CCB214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>Groups will have 15 minutes to brainstorm.</w:t>
            </w:r>
          </w:p>
          <w:p w14:paraId="23197620" w14:textId="01B6EEBA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0EE2">
              <w:rPr>
                <w:sz w:val="22"/>
                <w:szCs w:val="22"/>
              </w:rPr>
              <w:t xml:space="preserve">Come back together to debrief. </w:t>
            </w:r>
          </w:p>
          <w:p w14:paraId="472572B9" w14:textId="6E53E231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0EE2">
              <w:rPr>
                <w:sz w:val="22"/>
                <w:szCs w:val="22"/>
              </w:rPr>
              <w:t xml:space="preserve">Ask each </w:t>
            </w:r>
            <w:r w:rsidRPr="00860EE2">
              <w:rPr>
                <w:sz w:val="22"/>
                <w:szCs w:val="22"/>
              </w:rPr>
              <w:t>group to</w:t>
            </w:r>
            <w:r w:rsidRPr="00860EE2">
              <w:rPr>
                <w:sz w:val="22"/>
                <w:szCs w:val="22"/>
              </w:rPr>
              <w:t xml:space="preserve"> read just one idea.</w:t>
            </w:r>
          </w:p>
          <w:p w14:paraId="10BF1EAF" w14:textId="22D57B13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>Write each idea down on the board.</w:t>
            </w:r>
          </w:p>
          <w:p w14:paraId="0F08CB7C" w14:textId="434664C5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 xml:space="preserve">Continue asking for </w:t>
            </w:r>
            <w:r w:rsidRPr="00860EE2">
              <w:rPr>
                <w:sz w:val="22"/>
                <w:szCs w:val="22"/>
                <w:lang w:eastAsia="en-US"/>
              </w:rPr>
              <w:t>one</w:t>
            </w:r>
            <w:r w:rsidRPr="00860EE2">
              <w:rPr>
                <w:sz w:val="22"/>
                <w:szCs w:val="22"/>
                <w:lang w:eastAsia="en-US"/>
              </w:rPr>
              <w:t xml:space="preserve"> idea per group as time permits or until there are no additional ideas. Sharing </w:t>
            </w:r>
            <w:r w:rsidRPr="00860EE2">
              <w:rPr>
                <w:sz w:val="22"/>
                <w:szCs w:val="22"/>
                <w:lang w:eastAsia="en-US"/>
              </w:rPr>
              <w:t>one idea</w:t>
            </w:r>
            <w:r w:rsidRPr="00860EE2">
              <w:rPr>
                <w:sz w:val="22"/>
                <w:szCs w:val="22"/>
                <w:lang w:eastAsia="en-US"/>
              </w:rPr>
              <w:t xml:space="preserve"> </w:t>
            </w:r>
            <w:r w:rsidRPr="00860EE2">
              <w:rPr>
                <w:sz w:val="22"/>
                <w:szCs w:val="22"/>
                <w:lang w:eastAsia="en-US"/>
              </w:rPr>
              <w:t>per turn</w:t>
            </w:r>
            <w:r w:rsidRPr="00860EE2">
              <w:rPr>
                <w:sz w:val="22"/>
                <w:szCs w:val="22"/>
                <w:lang w:eastAsia="en-US"/>
              </w:rPr>
              <w:t xml:space="preserve"> allows all the groups to contribute to the conversation.</w:t>
            </w:r>
          </w:p>
          <w:p w14:paraId="5D7E141F" w14:textId="194B01B6" w:rsidR="00876FF2" w:rsidRPr="00860EE2" w:rsidRDefault="00876FF2" w:rsidP="003015E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860EE2">
              <w:rPr>
                <w:sz w:val="22"/>
                <w:szCs w:val="22"/>
                <w:lang w:eastAsia="en-US"/>
              </w:rPr>
              <w:t>Suggest agents take a picture of the board for future reference or ask</w:t>
            </w:r>
            <w:r w:rsidRPr="00860EE2">
              <w:rPr>
                <w:sz w:val="22"/>
                <w:szCs w:val="22"/>
                <w:lang w:eastAsia="en-US"/>
              </w:rPr>
              <w:t xml:space="preserve"> support staff to distribute the complete list after the meeting.</w:t>
            </w:r>
          </w:p>
        </w:tc>
      </w:tr>
      <w:bookmarkEnd w:id="0"/>
    </w:tbl>
    <w:p w14:paraId="394FAF36" w14:textId="77777777" w:rsidR="0089167B" w:rsidRDefault="0089167B" w:rsidP="00DE6AF3">
      <w:pPr>
        <w:ind w:left="360"/>
      </w:pPr>
    </w:p>
    <w:tbl>
      <w:tblPr>
        <w:tblStyle w:val="TipTable"/>
        <w:tblpPr w:leftFromText="180" w:rightFromText="180" w:vertAnchor="text" w:horzAnchor="margin" w:tblpY="50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76FF2" w14:paraId="16B1C571" w14:textId="77777777" w:rsidTr="00876F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pct"/>
            <w:shd w:val="clear" w:color="auto" w:fill="FAECD2"/>
          </w:tcPr>
          <w:p w14:paraId="13D33A6F" w14:textId="77777777" w:rsidR="00876FF2" w:rsidRPr="00DE6AF3" w:rsidRDefault="00876FF2" w:rsidP="00876FF2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3CF0479C" wp14:editId="68F7F10E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2" w:type="pct"/>
            <w:shd w:val="clear" w:color="auto" w:fill="FAECD2"/>
            <w:vAlign w:val="center"/>
          </w:tcPr>
          <w:p w14:paraId="29755E5C" w14:textId="758AFE00" w:rsidR="00876FF2" w:rsidRPr="001A222C" w:rsidRDefault="00876FF2" w:rsidP="00876F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>
              <w:rPr>
                <w:sz w:val="22"/>
                <w:szCs w:val="22"/>
              </w:rPr>
              <w:t xml:space="preserve">A </w:t>
            </w:r>
            <w:r>
              <w:rPr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astermind </w:t>
            </w:r>
            <w:r>
              <w:rPr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 xml:space="preserve">roup </w:t>
            </w:r>
            <w:r>
              <w:rPr>
                <w:sz w:val="22"/>
                <w:szCs w:val="22"/>
              </w:rPr>
              <w:t>allows agents to</w:t>
            </w:r>
            <w:r>
              <w:rPr>
                <w:sz w:val="22"/>
                <w:szCs w:val="22"/>
              </w:rPr>
              <w:t xml:space="preserve"> stay ahead of </w:t>
            </w:r>
            <w:r>
              <w:rPr>
                <w:sz w:val="22"/>
                <w:szCs w:val="22"/>
              </w:rPr>
              <w:t>the</w:t>
            </w:r>
            <w:r>
              <w:rPr>
                <w:sz w:val="22"/>
                <w:szCs w:val="22"/>
              </w:rPr>
              <w:t xml:space="preserve"> competition. </w:t>
            </w:r>
            <w:r>
              <w:rPr>
                <w:sz w:val="22"/>
                <w:szCs w:val="22"/>
              </w:rPr>
              <w:t>Peers</w:t>
            </w:r>
            <w:r>
              <w:rPr>
                <w:sz w:val="22"/>
                <w:szCs w:val="22"/>
              </w:rPr>
              <w:t xml:space="preserve"> help each other </w:t>
            </w:r>
            <w:r>
              <w:rPr>
                <w:sz w:val="22"/>
                <w:szCs w:val="22"/>
              </w:rPr>
              <w:t>solve</w:t>
            </w:r>
            <w:r>
              <w:rPr>
                <w:sz w:val="22"/>
                <w:szCs w:val="22"/>
              </w:rPr>
              <w:t xml:space="preserve"> problems through </w:t>
            </w:r>
            <w:r>
              <w:rPr>
                <w:sz w:val="22"/>
                <w:szCs w:val="22"/>
              </w:rPr>
              <w:t>brainstorming and idea-sharing.</w:t>
            </w:r>
          </w:p>
        </w:tc>
      </w:tr>
    </w:tbl>
    <w:p w14:paraId="10749F79" w14:textId="05B02383" w:rsidR="00876FF2" w:rsidRDefault="00876FF2" w:rsidP="00876FF2">
      <w:pPr>
        <w:ind w:left="360"/>
      </w:pPr>
    </w:p>
    <w:p w14:paraId="514F14E8" w14:textId="77777777" w:rsidR="00876FF2" w:rsidRDefault="00876FF2" w:rsidP="00876FF2">
      <w:pPr>
        <w:ind w:left="360"/>
      </w:pPr>
    </w:p>
    <w:p w14:paraId="4258F9F9" w14:textId="77777777" w:rsidR="00876FF2" w:rsidRDefault="00876FF2">
      <w:r>
        <w:br w:type="page"/>
      </w:r>
    </w:p>
    <w:p w14:paraId="79C4CBC1" w14:textId="703F2AC7" w:rsidR="00814DFD" w:rsidRDefault="00814DFD" w:rsidP="003015E6">
      <w:pPr>
        <w:numPr>
          <w:ilvl w:val="0"/>
          <w:numId w:val="1"/>
        </w:numPr>
      </w:pPr>
      <w:r>
        <w:lastRenderedPageBreak/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3015E6">
      <w:pPr>
        <w:numPr>
          <w:ilvl w:val="1"/>
          <w:numId w:val="1"/>
        </w:numPr>
      </w:pPr>
      <w:r>
        <w:t>Market Reports</w:t>
      </w:r>
    </w:p>
    <w:p w14:paraId="098DB8E8" w14:textId="77777777" w:rsidR="00814DFD" w:rsidRDefault="00814DFD" w:rsidP="003015E6">
      <w:pPr>
        <w:numPr>
          <w:ilvl w:val="1"/>
          <w:numId w:val="1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3015E6">
      <w:pPr>
        <w:numPr>
          <w:ilvl w:val="2"/>
          <w:numId w:val="1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3015E6">
      <w:pPr>
        <w:numPr>
          <w:ilvl w:val="2"/>
          <w:numId w:val="1"/>
        </w:numPr>
      </w:pPr>
      <w:r>
        <w:t xml:space="preserve">Year To Date (YTD) </w:t>
      </w:r>
    </w:p>
    <w:p w14:paraId="15D486DB" w14:textId="485F0900" w:rsidR="00814DFD" w:rsidRDefault="00814DFD" w:rsidP="003015E6">
      <w:pPr>
        <w:numPr>
          <w:ilvl w:val="2"/>
          <w:numId w:val="1"/>
        </w:numPr>
      </w:pPr>
      <w:r>
        <w:t>Year Over Year (YOY)</w:t>
      </w:r>
    </w:p>
    <w:p w14:paraId="721BA8EE" w14:textId="77777777" w:rsidR="00814DFD" w:rsidRDefault="00814DFD" w:rsidP="003015E6">
      <w:pPr>
        <w:numPr>
          <w:ilvl w:val="1"/>
          <w:numId w:val="1"/>
        </w:numPr>
      </w:pPr>
      <w:r>
        <w:t>Company Data – this information is beneficial to newer agents</w:t>
      </w:r>
    </w:p>
    <w:p w14:paraId="2A2CAA33" w14:textId="77777777" w:rsidR="00814DFD" w:rsidRDefault="00814DFD" w:rsidP="003015E6">
      <w:pPr>
        <w:numPr>
          <w:ilvl w:val="2"/>
          <w:numId w:val="1"/>
        </w:numPr>
      </w:pPr>
      <w:r>
        <w:t>Average DOM from List to Under Contract</w:t>
      </w:r>
    </w:p>
    <w:p w14:paraId="0E8A2432" w14:textId="77777777" w:rsidR="00814DFD" w:rsidRDefault="00814DFD" w:rsidP="003015E6">
      <w:pPr>
        <w:numPr>
          <w:ilvl w:val="2"/>
          <w:numId w:val="1"/>
        </w:numPr>
      </w:pPr>
      <w:r>
        <w:t>Average DOM from Under Contract to Close</w:t>
      </w:r>
    </w:p>
    <w:p w14:paraId="649B5872" w14:textId="77777777" w:rsidR="00814DFD" w:rsidRDefault="00814DFD" w:rsidP="003015E6">
      <w:pPr>
        <w:numPr>
          <w:ilvl w:val="2"/>
          <w:numId w:val="1"/>
        </w:numPr>
      </w:pPr>
      <w:r>
        <w:t>Average / Median List Price</w:t>
      </w:r>
    </w:p>
    <w:p w14:paraId="369CF5CA" w14:textId="77777777" w:rsidR="00814DFD" w:rsidRDefault="00814DFD" w:rsidP="003015E6">
      <w:pPr>
        <w:numPr>
          <w:ilvl w:val="2"/>
          <w:numId w:val="1"/>
        </w:numPr>
      </w:pPr>
      <w:r>
        <w:t>Average / Median Sales Price</w:t>
      </w:r>
    </w:p>
    <w:p w14:paraId="3E8E2132" w14:textId="7723978B" w:rsidR="00814DFD" w:rsidRDefault="00814DFD" w:rsidP="003015E6">
      <w:pPr>
        <w:numPr>
          <w:ilvl w:val="2"/>
          <w:numId w:val="1"/>
        </w:numPr>
      </w:pPr>
      <w:r>
        <w:t>Company</w:t>
      </w:r>
      <w:r w:rsidR="00876FF2">
        <w:t>'</w:t>
      </w:r>
      <w:r>
        <w:t>s List Price to Sales Price Ratio</w:t>
      </w:r>
    </w:p>
    <w:p w14:paraId="18C1E37F" w14:textId="77777777" w:rsidR="00814DFD" w:rsidRDefault="00814DFD" w:rsidP="00814DFD">
      <w:pPr>
        <w:ind w:left="360"/>
      </w:pPr>
    </w:p>
    <w:p w14:paraId="70DC3E53" w14:textId="77777777" w:rsidR="00A05BC6" w:rsidRPr="002C0203" w:rsidRDefault="00A05BC6" w:rsidP="003015E6">
      <w:pPr>
        <w:numPr>
          <w:ilvl w:val="0"/>
          <w:numId w:val="1"/>
        </w:numPr>
      </w:pPr>
      <w:r w:rsidRPr="002C0203">
        <w:t xml:space="preserve">Old Business </w:t>
      </w:r>
    </w:p>
    <w:p w14:paraId="4C4FF694" w14:textId="77777777" w:rsidR="00A05BC6" w:rsidRDefault="00A05BC6" w:rsidP="003015E6">
      <w:pPr>
        <w:pStyle w:val="ListParagraph"/>
        <w:numPr>
          <w:ilvl w:val="1"/>
          <w:numId w:val="1"/>
        </w:numPr>
      </w:pPr>
      <w:r w:rsidRPr="002C0203">
        <w:t>Updates and/or follow-up to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A05BC6" w:rsidRPr="00F74CB2" w14:paraId="03A6E7C5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2B3727E" w14:textId="77777777" w:rsidR="00A05BC6" w:rsidRPr="00F74CB2" w:rsidRDefault="00A05BC6" w:rsidP="000E0E0B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F9C52B6" wp14:editId="1B1DCD69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17F895D0" w14:textId="0CCA5AAD" w:rsidR="0072086D" w:rsidRDefault="003F1E5E" w:rsidP="003015E6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3F1E5E">
              <w:rPr>
                <w:color w:val="auto"/>
                <w:sz w:val="22"/>
                <w:szCs w:val="22"/>
              </w:rPr>
              <w:t xml:space="preserve">Ask </w:t>
            </w:r>
            <w:r w:rsidR="00876FF2">
              <w:rPr>
                <w:color w:val="auto"/>
                <w:sz w:val="22"/>
                <w:szCs w:val="22"/>
              </w:rPr>
              <w:t>if any</w:t>
            </w:r>
            <w:r w:rsidR="00860EE2">
              <w:rPr>
                <w:color w:val="auto"/>
                <w:sz w:val="22"/>
                <w:szCs w:val="22"/>
              </w:rPr>
              <w:t>one</w:t>
            </w:r>
            <w:r w:rsidR="00876FF2">
              <w:rPr>
                <w:color w:val="auto"/>
                <w:sz w:val="22"/>
                <w:szCs w:val="22"/>
              </w:rPr>
              <w:t xml:space="preserve"> </w:t>
            </w:r>
            <w:r w:rsidRPr="003F1E5E">
              <w:rPr>
                <w:color w:val="auto"/>
                <w:sz w:val="22"/>
                <w:szCs w:val="22"/>
              </w:rPr>
              <w:t>leverage</w:t>
            </w:r>
            <w:r w:rsidR="00876FF2">
              <w:rPr>
                <w:color w:val="auto"/>
                <w:sz w:val="22"/>
                <w:szCs w:val="22"/>
              </w:rPr>
              <w:t xml:space="preserve">d (or plans to) </w:t>
            </w:r>
            <w:r>
              <w:rPr>
                <w:color w:val="auto"/>
                <w:sz w:val="22"/>
                <w:szCs w:val="22"/>
              </w:rPr>
              <w:t>the National Walking Day pop-by idea presented at the last meeting.</w:t>
            </w:r>
          </w:p>
          <w:p w14:paraId="293C26BD" w14:textId="520CE2C2" w:rsidR="003F1E5E" w:rsidRPr="003F1E5E" w:rsidRDefault="003F1E5E" w:rsidP="003015E6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If yes, what was their experience?</w:t>
            </w:r>
          </w:p>
        </w:tc>
      </w:tr>
    </w:tbl>
    <w:p w14:paraId="35163281" w14:textId="48C3F0DE" w:rsidR="00A05BC6" w:rsidRPr="002C0203" w:rsidRDefault="00A05BC6" w:rsidP="003015E6">
      <w:pPr>
        <w:pStyle w:val="ListParagraph"/>
        <w:numPr>
          <w:ilvl w:val="1"/>
          <w:numId w:val="1"/>
        </w:numPr>
      </w:pPr>
      <w:r w:rsidRPr="002C0203">
        <w:t xml:space="preserve">Parking </w:t>
      </w:r>
      <w:r w:rsidR="00860EE2">
        <w:t>l</w:t>
      </w:r>
      <w:r w:rsidRPr="002C0203">
        <w:t>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3015E6">
      <w:pPr>
        <w:numPr>
          <w:ilvl w:val="0"/>
          <w:numId w:val="1"/>
        </w:numPr>
      </w:pPr>
      <w:r>
        <w:t xml:space="preserve">New Business: </w:t>
      </w:r>
    </w:p>
    <w:p w14:paraId="7E91911A" w14:textId="0CB2364D" w:rsidR="00814DFD" w:rsidRDefault="00876FF2" w:rsidP="003015E6">
      <w:pPr>
        <w:numPr>
          <w:ilvl w:val="1"/>
          <w:numId w:val="1"/>
        </w:numPr>
      </w:pPr>
      <w:r>
        <w:t>P</w:t>
      </w:r>
      <w:r w:rsidR="00814DFD">
        <w:t xml:space="preserve">arking </w:t>
      </w:r>
      <w:r>
        <w:t>lot</w:t>
      </w:r>
      <w:r w:rsidR="00814DFD">
        <w:t xml:space="preserve"> items </w:t>
      </w:r>
      <w:r w:rsidR="00426DE7">
        <w:t xml:space="preserve">from this meeting </w:t>
      </w:r>
      <w:r w:rsidR="00814DFD">
        <w:t>if time permits, otherwise add to next month</w:t>
      </w:r>
      <w:r>
        <w:t>'</w:t>
      </w:r>
      <w:r w:rsidR="00814DFD">
        <w:t>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3015E6">
      <w:pPr>
        <w:numPr>
          <w:ilvl w:val="0"/>
          <w:numId w:val="1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3E645F" w14:paraId="4A9075E9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645F" w:rsidRDefault="00255078" w:rsidP="00EB52DE">
            <w:pPr>
              <w:rPr>
                <w:sz w:val="22"/>
                <w:szCs w:val="22"/>
              </w:rPr>
            </w:pPr>
            <w:r w:rsidRPr="003E645F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702782" w:rsidRDefault="00C73E4B" w:rsidP="003015E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645F">
              <w:rPr>
                <w:sz w:val="22"/>
                <w:szCs w:val="22"/>
              </w:rPr>
              <w:t xml:space="preserve">Share </w:t>
            </w:r>
            <w:r w:rsidRPr="00702782">
              <w:rPr>
                <w:sz w:val="22"/>
                <w:szCs w:val="22"/>
              </w:rPr>
              <w:t xml:space="preserve">the meeting date, time, and location. </w:t>
            </w:r>
          </w:p>
          <w:p w14:paraId="5BF113C6" w14:textId="26DFF82E" w:rsidR="00255078" w:rsidRPr="003E645F" w:rsidRDefault="003E0BEB" w:rsidP="003015E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02782">
              <w:rPr>
                <w:sz w:val="22"/>
                <w:szCs w:val="22"/>
              </w:rPr>
              <w:t xml:space="preserve">Next week </w:t>
            </w:r>
            <w:r w:rsidR="0090300A" w:rsidRPr="00702782">
              <w:rPr>
                <w:sz w:val="22"/>
                <w:szCs w:val="22"/>
              </w:rPr>
              <w:t>the</w:t>
            </w:r>
            <w:r w:rsidRPr="00702782">
              <w:rPr>
                <w:sz w:val="22"/>
                <w:szCs w:val="22"/>
              </w:rPr>
              <w:t xml:space="preserve"> 15-minute learning sprint </w:t>
            </w:r>
            <w:r w:rsidR="00876FF2">
              <w:rPr>
                <w:sz w:val="22"/>
                <w:szCs w:val="22"/>
              </w:rPr>
              <w:t>will be monthly goal setting.</w:t>
            </w:r>
          </w:p>
        </w:tc>
      </w:tr>
    </w:tbl>
    <w:p w14:paraId="1A69BE34" w14:textId="77777777" w:rsidR="00475E7F" w:rsidRDefault="00475E7F" w:rsidP="00475E7F"/>
    <w:p w14:paraId="101D3DC1" w14:textId="73B2B098" w:rsidR="00B31C75" w:rsidRDefault="00B31C75" w:rsidP="003015E6">
      <w:pPr>
        <w:pStyle w:val="ListParagraph"/>
        <w:numPr>
          <w:ilvl w:val="0"/>
          <w:numId w:val="1"/>
        </w:numPr>
      </w:pPr>
      <w:bookmarkStart w:id="1" w:name="_Hlk88138532"/>
      <w:r w:rsidRPr="003E0BEB">
        <w:t>FUN FACT:</w:t>
      </w:r>
      <w:r>
        <w:t xml:space="preserve"> </w:t>
      </w:r>
      <w:bookmarkEnd w:id="1"/>
      <w:r w:rsidR="000D025A">
        <w:t xml:space="preserve">April </w:t>
      </w:r>
      <w:r w:rsidR="003F1E5E">
        <w:t>11</w:t>
      </w:r>
      <w:r w:rsidR="000D025A" w:rsidRPr="000D025A">
        <w:rPr>
          <w:vertAlign w:val="superscript"/>
        </w:rPr>
        <w:t>th</w:t>
      </w:r>
      <w:r w:rsidR="000D025A">
        <w:t xml:space="preserve"> is National </w:t>
      </w:r>
      <w:r w:rsidR="003F1E5E">
        <w:t>Pet</w:t>
      </w:r>
      <w:r w:rsidR="000D025A">
        <w:t xml:space="preserve"> Day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7" w:type="pct"/>
            <w:shd w:val="clear" w:color="auto" w:fill="E7EFF1"/>
          </w:tcPr>
          <w:p w14:paraId="5956EDE3" w14:textId="7743F06B" w:rsidR="00255078" w:rsidRPr="00A05BC6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A3196D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755B60B1" w14:textId="2836D286" w:rsidR="003F1E5E" w:rsidRDefault="003F1E5E" w:rsidP="003015E6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or agents active on social media, consider a post that includes a picture of </w:t>
            </w:r>
            <w:r w:rsidR="008E11CF">
              <w:rPr>
                <w:sz w:val="22"/>
                <w:szCs w:val="22"/>
              </w:rPr>
              <w:t>thei</w:t>
            </w:r>
            <w:r>
              <w:rPr>
                <w:sz w:val="22"/>
                <w:szCs w:val="22"/>
              </w:rPr>
              <w:t>r pet</w:t>
            </w:r>
            <w:r w:rsidR="00B01897">
              <w:rPr>
                <w:sz w:val="22"/>
                <w:szCs w:val="22"/>
              </w:rPr>
              <w:t>(s)</w:t>
            </w:r>
            <w:r w:rsidR="008E11CF">
              <w:rPr>
                <w:sz w:val="22"/>
                <w:szCs w:val="22"/>
              </w:rPr>
              <w:t xml:space="preserve"> and how they adopted them. I</w:t>
            </w:r>
            <w:r>
              <w:rPr>
                <w:sz w:val="22"/>
                <w:szCs w:val="22"/>
              </w:rPr>
              <w:t xml:space="preserve">nvite connections to share a photo of their pet(s) </w:t>
            </w:r>
            <w:r w:rsidR="008E11CF">
              <w:rPr>
                <w:sz w:val="22"/>
                <w:szCs w:val="22"/>
              </w:rPr>
              <w:t xml:space="preserve">along with their adoption story </w:t>
            </w:r>
            <w:r>
              <w:rPr>
                <w:sz w:val="22"/>
                <w:szCs w:val="22"/>
              </w:rPr>
              <w:t>in the comments.</w:t>
            </w:r>
          </w:p>
          <w:p w14:paraId="73A815B7" w14:textId="3D05A895" w:rsidR="008E11CF" w:rsidRDefault="008E11CF" w:rsidP="003015E6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is post can be an excellent opportunity to engage with potential buyers </w:t>
            </w:r>
            <w:r w:rsidR="00876FF2">
              <w:rPr>
                <w:sz w:val="22"/>
                <w:szCs w:val="22"/>
              </w:rPr>
              <w:t>and</w:t>
            </w:r>
            <w:r w:rsidR="00B0189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ellers.</w:t>
            </w:r>
          </w:p>
          <w:p w14:paraId="259A1B94" w14:textId="52F0A79F" w:rsidR="003E0BEB" w:rsidRPr="00C73E4B" w:rsidRDefault="003E0BEB" w:rsidP="003015E6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Any other ideas?</w:t>
            </w:r>
          </w:p>
        </w:tc>
      </w:tr>
    </w:tbl>
    <w:p w14:paraId="497D4192" w14:textId="77777777" w:rsidR="009617BF" w:rsidRDefault="009617BF" w:rsidP="00814DFD">
      <w:pPr>
        <w:ind w:left="720"/>
      </w:pPr>
    </w:p>
    <w:p w14:paraId="5870D522" w14:textId="44769C33" w:rsidR="00F74CB2" w:rsidRDefault="00814DFD" w:rsidP="003015E6">
      <w:pPr>
        <w:numPr>
          <w:ilvl w:val="0"/>
          <w:numId w:val="1"/>
        </w:numPr>
      </w:pPr>
      <w:r>
        <w:t>Adjourn</w:t>
      </w:r>
    </w:p>
    <w:sectPr w:rsidR="00F74CB2" w:rsidSect="00AA6C89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D86D1" w14:textId="77777777" w:rsidR="003015E6" w:rsidRDefault="003015E6" w:rsidP="006809BF">
      <w:r>
        <w:separator/>
      </w:r>
    </w:p>
  </w:endnote>
  <w:endnote w:type="continuationSeparator" w:id="0">
    <w:p w14:paraId="27ADB30D" w14:textId="77777777" w:rsidR="003015E6" w:rsidRDefault="003015E6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3FA66" w14:textId="77777777" w:rsidR="003015E6" w:rsidRDefault="003015E6" w:rsidP="006809BF">
      <w:r>
        <w:separator/>
      </w:r>
    </w:p>
  </w:footnote>
  <w:footnote w:type="continuationSeparator" w:id="0">
    <w:p w14:paraId="0A0D2003" w14:textId="77777777" w:rsidR="003015E6" w:rsidRDefault="003015E6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A4D2CAD"/>
    <w:multiLevelType w:val="hybridMultilevel"/>
    <w:tmpl w:val="2460F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C376F5"/>
    <w:multiLevelType w:val="hybridMultilevel"/>
    <w:tmpl w:val="F2FAED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3CC3210"/>
    <w:multiLevelType w:val="hybridMultilevel"/>
    <w:tmpl w:val="B1F23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8"/>
  </w:num>
  <w:num w:numId="5">
    <w:abstractNumId w:val="7"/>
  </w:num>
  <w:num w:numId="6">
    <w:abstractNumId w:val="4"/>
  </w:num>
  <w:num w:numId="7">
    <w:abstractNumId w:val="6"/>
  </w:num>
  <w:num w:numId="8">
    <w:abstractNumId w:val="2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ZGtQA+3tbmLQAAAA=="/>
  </w:docVars>
  <w:rsids>
    <w:rsidRoot w:val="003C579D"/>
    <w:rsid w:val="000037E6"/>
    <w:rsid w:val="00005C06"/>
    <w:rsid w:val="00007424"/>
    <w:rsid w:val="000126BE"/>
    <w:rsid w:val="00021EAE"/>
    <w:rsid w:val="0003429B"/>
    <w:rsid w:val="000974CC"/>
    <w:rsid w:val="000A1917"/>
    <w:rsid w:val="000A466E"/>
    <w:rsid w:val="000A64C4"/>
    <w:rsid w:val="000C0595"/>
    <w:rsid w:val="000D025A"/>
    <w:rsid w:val="000E4FE9"/>
    <w:rsid w:val="000F0868"/>
    <w:rsid w:val="001113FE"/>
    <w:rsid w:val="00135B24"/>
    <w:rsid w:val="00147AE4"/>
    <w:rsid w:val="00150B40"/>
    <w:rsid w:val="001812DB"/>
    <w:rsid w:val="001A222C"/>
    <w:rsid w:val="001E387F"/>
    <w:rsid w:val="001F1A36"/>
    <w:rsid w:val="001F2659"/>
    <w:rsid w:val="00214A9E"/>
    <w:rsid w:val="00223AC8"/>
    <w:rsid w:val="002339DE"/>
    <w:rsid w:val="002521FD"/>
    <w:rsid w:val="00255078"/>
    <w:rsid w:val="00256DC5"/>
    <w:rsid w:val="002855A5"/>
    <w:rsid w:val="002B60C3"/>
    <w:rsid w:val="002C5EDF"/>
    <w:rsid w:val="002E24EE"/>
    <w:rsid w:val="003015E6"/>
    <w:rsid w:val="0032015C"/>
    <w:rsid w:val="003217EE"/>
    <w:rsid w:val="00331DA9"/>
    <w:rsid w:val="003323DD"/>
    <w:rsid w:val="00340831"/>
    <w:rsid w:val="00342DDF"/>
    <w:rsid w:val="00346D25"/>
    <w:rsid w:val="003652B8"/>
    <w:rsid w:val="0039316A"/>
    <w:rsid w:val="003A0E3C"/>
    <w:rsid w:val="003B71DE"/>
    <w:rsid w:val="003C0460"/>
    <w:rsid w:val="003C579D"/>
    <w:rsid w:val="003C7A85"/>
    <w:rsid w:val="003D484A"/>
    <w:rsid w:val="003E0BEB"/>
    <w:rsid w:val="003E645F"/>
    <w:rsid w:val="003F1E5E"/>
    <w:rsid w:val="0040774F"/>
    <w:rsid w:val="00426DE7"/>
    <w:rsid w:val="0043438A"/>
    <w:rsid w:val="00474485"/>
    <w:rsid w:val="00475E7F"/>
    <w:rsid w:val="00481AF6"/>
    <w:rsid w:val="004C5191"/>
    <w:rsid w:val="004D1A44"/>
    <w:rsid w:val="004F0461"/>
    <w:rsid w:val="005269A4"/>
    <w:rsid w:val="00564F70"/>
    <w:rsid w:val="00567B90"/>
    <w:rsid w:val="005747BB"/>
    <w:rsid w:val="00577061"/>
    <w:rsid w:val="005F0EF4"/>
    <w:rsid w:val="00600946"/>
    <w:rsid w:val="0064464D"/>
    <w:rsid w:val="006809BF"/>
    <w:rsid w:val="00694BDA"/>
    <w:rsid w:val="006952E0"/>
    <w:rsid w:val="006D2F7E"/>
    <w:rsid w:val="006E3CF6"/>
    <w:rsid w:val="00702782"/>
    <w:rsid w:val="007045E8"/>
    <w:rsid w:val="0072086D"/>
    <w:rsid w:val="007534BA"/>
    <w:rsid w:val="007A5F07"/>
    <w:rsid w:val="007D2736"/>
    <w:rsid w:val="007D4053"/>
    <w:rsid w:val="007E61B9"/>
    <w:rsid w:val="007F5203"/>
    <w:rsid w:val="007F7CC5"/>
    <w:rsid w:val="00814DFD"/>
    <w:rsid w:val="00860EE2"/>
    <w:rsid w:val="00865A64"/>
    <w:rsid w:val="00874304"/>
    <w:rsid w:val="00874813"/>
    <w:rsid w:val="00876FF2"/>
    <w:rsid w:val="0088266C"/>
    <w:rsid w:val="00885639"/>
    <w:rsid w:val="0089167B"/>
    <w:rsid w:val="00894B45"/>
    <w:rsid w:val="00894D9B"/>
    <w:rsid w:val="008C2276"/>
    <w:rsid w:val="008D19C9"/>
    <w:rsid w:val="008E11CF"/>
    <w:rsid w:val="00902850"/>
    <w:rsid w:val="0090300A"/>
    <w:rsid w:val="00920A20"/>
    <w:rsid w:val="00925568"/>
    <w:rsid w:val="009279D6"/>
    <w:rsid w:val="00944AEB"/>
    <w:rsid w:val="0095648B"/>
    <w:rsid w:val="00957B70"/>
    <w:rsid w:val="009617BF"/>
    <w:rsid w:val="00963A85"/>
    <w:rsid w:val="009771E7"/>
    <w:rsid w:val="00986B98"/>
    <w:rsid w:val="00991C94"/>
    <w:rsid w:val="009B2013"/>
    <w:rsid w:val="009C24C6"/>
    <w:rsid w:val="009C5F1D"/>
    <w:rsid w:val="009F6263"/>
    <w:rsid w:val="00A01E96"/>
    <w:rsid w:val="00A05BC6"/>
    <w:rsid w:val="00A23FCC"/>
    <w:rsid w:val="00A316BC"/>
    <w:rsid w:val="00A3196D"/>
    <w:rsid w:val="00A33934"/>
    <w:rsid w:val="00A34C6A"/>
    <w:rsid w:val="00A808B7"/>
    <w:rsid w:val="00A812A8"/>
    <w:rsid w:val="00A81DB6"/>
    <w:rsid w:val="00AA6C89"/>
    <w:rsid w:val="00AB0164"/>
    <w:rsid w:val="00AC0EF5"/>
    <w:rsid w:val="00AC71EE"/>
    <w:rsid w:val="00AD4329"/>
    <w:rsid w:val="00AE3AE6"/>
    <w:rsid w:val="00AF4E04"/>
    <w:rsid w:val="00B01897"/>
    <w:rsid w:val="00B025B4"/>
    <w:rsid w:val="00B02B1D"/>
    <w:rsid w:val="00B115B6"/>
    <w:rsid w:val="00B23909"/>
    <w:rsid w:val="00B2510F"/>
    <w:rsid w:val="00B31C75"/>
    <w:rsid w:val="00B34A02"/>
    <w:rsid w:val="00B34B10"/>
    <w:rsid w:val="00B42468"/>
    <w:rsid w:val="00B50C6C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A6B92"/>
    <w:rsid w:val="00CB4D15"/>
    <w:rsid w:val="00CB7648"/>
    <w:rsid w:val="00D121D7"/>
    <w:rsid w:val="00D22FC1"/>
    <w:rsid w:val="00D35B9B"/>
    <w:rsid w:val="00D66ED2"/>
    <w:rsid w:val="00D728D5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1893"/>
    <w:rsid w:val="00E73871"/>
    <w:rsid w:val="00ED2619"/>
    <w:rsid w:val="00ED77AB"/>
    <w:rsid w:val="00EF7F4D"/>
    <w:rsid w:val="00F14CE1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  <w:rsid w:val="00FF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ipTable1">
    <w:name w:val="Tip Table1"/>
    <w:basedOn w:val="TableNormal"/>
    <w:uiPriority w:val="99"/>
    <w:rsid w:val="00876FF2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sparkandlogic.com/wp-content/uploads/2022/01/agent-agenda-Mar2022-week5.docx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2/01/agent-agenda-Mar2022-week5.docx" TargetMode="External"/><Relationship Id="rId14" Type="http://schemas.openxmlformats.org/officeDocument/2006/relationships/image" Target="media/image4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31AE2"/>
    <w:rsid w:val="00043D0F"/>
    <w:rsid w:val="001136A0"/>
    <w:rsid w:val="003A18A9"/>
    <w:rsid w:val="003F68EE"/>
    <w:rsid w:val="004D4180"/>
    <w:rsid w:val="004E04B4"/>
    <w:rsid w:val="0052222B"/>
    <w:rsid w:val="005C1D37"/>
    <w:rsid w:val="005D55BA"/>
    <w:rsid w:val="0065521B"/>
    <w:rsid w:val="007C37CF"/>
    <w:rsid w:val="007D6086"/>
    <w:rsid w:val="009C0FAB"/>
    <w:rsid w:val="00AB3C70"/>
    <w:rsid w:val="00BC117F"/>
    <w:rsid w:val="00E52B44"/>
    <w:rsid w:val="00E708B7"/>
    <w:rsid w:val="00F030BB"/>
    <w:rsid w:val="00F61D36"/>
    <w:rsid w:val="00F6573C"/>
    <w:rsid w:val="00F76DEA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7</cp:revision>
  <cp:lastPrinted>2022-01-20T17:56:00Z</cp:lastPrinted>
  <dcterms:created xsi:type="dcterms:W3CDTF">2022-01-21T20:36:00Z</dcterms:created>
  <dcterms:modified xsi:type="dcterms:W3CDTF">2022-01-30T21:27:00Z</dcterms:modified>
</cp:coreProperties>
</file>